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F9FC42" w14:textId="77777777" w:rsidR="00D26109" w:rsidRPr="004434BF" w:rsidRDefault="00B961FD" w:rsidP="00CF69FF">
      <w:pPr>
        <w:jc w:val="center"/>
        <w:rPr>
          <w:rFonts w:ascii="Verdana" w:hAnsi="Verdana" w:cs="Arial"/>
          <w:b/>
        </w:rPr>
      </w:pPr>
      <w:r w:rsidRPr="004434BF">
        <w:rPr>
          <w:rFonts w:ascii="Verdana" w:hAnsi="Verdana" w:cs="Arial"/>
          <w:b/>
        </w:rPr>
        <w:t>Zgłoszenie do</w:t>
      </w:r>
      <w:r w:rsidR="00DF27E7" w:rsidRPr="004434BF">
        <w:rPr>
          <w:rFonts w:ascii="Verdana" w:hAnsi="Verdana" w:cs="Arial"/>
          <w:b/>
        </w:rPr>
        <w:t xml:space="preserve"> wpisania na listę instalatorów / biur projektowych</w:t>
      </w:r>
    </w:p>
    <w:p w14:paraId="404F5EA5" w14:textId="77777777" w:rsidR="00A17C66" w:rsidRPr="004434BF" w:rsidRDefault="00CF69FF" w:rsidP="00CF69FF">
      <w:pPr>
        <w:jc w:val="center"/>
        <w:rPr>
          <w:rFonts w:ascii="Verdana" w:hAnsi="Verdana" w:cs="Arial"/>
          <w:b/>
        </w:rPr>
      </w:pPr>
      <w:r w:rsidRPr="004434BF">
        <w:rPr>
          <w:rFonts w:ascii="Verdana" w:hAnsi="Verdana" w:cs="Arial"/>
          <w:b/>
        </w:rPr>
        <w:t>system</w:t>
      </w:r>
      <w:r w:rsidR="00C40162" w:rsidRPr="004434BF">
        <w:rPr>
          <w:rFonts w:ascii="Verdana" w:hAnsi="Verdana" w:cs="Arial"/>
          <w:b/>
        </w:rPr>
        <w:t xml:space="preserve">u kontroli dostępu RACS </w:t>
      </w:r>
    </w:p>
    <w:p w14:paraId="3FEEC4B8" w14:textId="77777777" w:rsidR="00A17C66" w:rsidRPr="004434BF" w:rsidRDefault="00A17C66" w:rsidP="00A17C66">
      <w:pPr>
        <w:jc w:val="center"/>
        <w:rPr>
          <w:rFonts w:ascii="Verdana" w:hAnsi="Verdana" w:cs="Arial"/>
          <w:b/>
          <w:sz w:val="20"/>
          <w:szCs w:val="20"/>
        </w:rPr>
      </w:pPr>
    </w:p>
    <w:p w14:paraId="45FDAC72" w14:textId="77777777" w:rsidR="007A1F55" w:rsidRPr="004434BF" w:rsidRDefault="00A62E88" w:rsidP="00DF27E7">
      <w:pPr>
        <w:rPr>
          <w:rFonts w:ascii="Verdana" w:hAnsi="Verdana" w:cs="Arial"/>
          <w:sz w:val="18"/>
          <w:szCs w:val="18"/>
        </w:rPr>
      </w:pPr>
      <w:r w:rsidRPr="004434BF">
        <w:rPr>
          <w:rFonts w:ascii="Verdana" w:hAnsi="Verdana" w:cs="Arial"/>
          <w:sz w:val="18"/>
          <w:szCs w:val="18"/>
        </w:rPr>
        <w:t>Zachęcamy do podania możliwie najbardziej wyczerpującej informacji o prowadzonej działalności i doświadczeniu</w:t>
      </w:r>
      <w:r w:rsidR="00C40162" w:rsidRPr="004434BF">
        <w:rPr>
          <w:rFonts w:ascii="Verdana" w:hAnsi="Verdana" w:cs="Arial"/>
          <w:sz w:val="18"/>
          <w:szCs w:val="18"/>
        </w:rPr>
        <w:t xml:space="preserve"> w zakresie systemów kontroli dostępu RACS</w:t>
      </w:r>
      <w:r w:rsidR="009D7980" w:rsidRPr="004434BF">
        <w:rPr>
          <w:rFonts w:ascii="Verdana" w:hAnsi="Verdana" w:cs="Arial"/>
          <w:sz w:val="18"/>
          <w:szCs w:val="18"/>
        </w:rPr>
        <w:t xml:space="preserve">. Przekazana informacja </w:t>
      </w:r>
      <w:r w:rsidR="00C40162" w:rsidRPr="004434BF">
        <w:rPr>
          <w:rFonts w:ascii="Verdana" w:hAnsi="Verdana" w:cs="Arial"/>
          <w:sz w:val="18"/>
          <w:szCs w:val="18"/>
        </w:rPr>
        <w:t xml:space="preserve">będzie </w:t>
      </w:r>
      <w:r w:rsidR="0016407B" w:rsidRPr="004434BF">
        <w:rPr>
          <w:rFonts w:ascii="Verdana" w:hAnsi="Verdana" w:cs="Arial"/>
          <w:sz w:val="18"/>
          <w:szCs w:val="18"/>
        </w:rPr>
        <w:t xml:space="preserve">brana pod uwagę przy podjęciu </w:t>
      </w:r>
      <w:r w:rsidR="00C40162" w:rsidRPr="004434BF">
        <w:rPr>
          <w:rFonts w:ascii="Verdana" w:hAnsi="Verdana" w:cs="Arial"/>
          <w:sz w:val="18"/>
          <w:szCs w:val="18"/>
        </w:rPr>
        <w:t>decyzj</w:t>
      </w:r>
      <w:r w:rsidR="0016407B" w:rsidRPr="004434BF">
        <w:rPr>
          <w:rFonts w:ascii="Verdana" w:hAnsi="Verdana" w:cs="Arial"/>
          <w:sz w:val="18"/>
          <w:szCs w:val="18"/>
        </w:rPr>
        <w:t>i</w:t>
      </w:r>
      <w:r w:rsidR="00C40162" w:rsidRPr="004434BF">
        <w:rPr>
          <w:rFonts w:ascii="Verdana" w:hAnsi="Verdana" w:cs="Arial"/>
          <w:sz w:val="18"/>
          <w:szCs w:val="18"/>
        </w:rPr>
        <w:t xml:space="preserve"> o wpisaniu na listę instalatorów</w:t>
      </w:r>
      <w:r w:rsidR="00DF27E7" w:rsidRPr="004434BF">
        <w:rPr>
          <w:rFonts w:ascii="Verdana" w:hAnsi="Verdana" w:cs="Arial"/>
          <w:sz w:val="18"/>
          <w:szCs w:val="18"/>
        </w:rPr>
        <w:t xml:space="preserve"> / biur projektowych</w:t>
      </w:r>
      <w:r w:rsidRPr="004434BF">
        <w:rPr>
          <w:rFonts w:ascii="Verdana" w:hAnsi="Verdana" w:cs="Arial"/>
          <w:sz w:val="18"/>
          <w:szCs w:val="18"/>
        </w:rPr>
        <w:t>.</w:t>
      </w:r>
      <w:r w:rsidR="00D26109" w:rsidRPr="004434BF">
        <w:rPr>
          <w:rFonts w:ascii="Verdana" w:hAnsi="Verdana" w:cs="Arial"/>
          <w:sz w:val="18"/>
          <w:szCs w:val="18"/>
        </w:rPr>
        <w:t xml:space="preserve"> </w:t>
      </w:r>
      <w:r w:rsidR="007A1F55" w:rsidRPr="004434BF">
        <w:rPr>
          <w:rFonts w:ascii="Verdana" w:hAnsi="Verdana" w:cs="Arial"/>
          <w:sz w:val="18"/>
          <w:szCs w:val="18"/>
        </w:rPr>
        <w:t xml:space="preserve">Wypełniony formularz należy przesłać na adres </w:t>
      </w:r>
      <w:hyperlink r:id="rId7" w:history="1">
        <w:r w:rsidR="009D7980" w:rsidRPr="004434BF">
          <w:rPr>
            <w:rStyle w:val="Hipercze"/>
            <w:rFonts w:ascii="Verdana" w:hAnsi="Verdana" w:cs="Arial"/>
            <w:sz w:val="18"/>
            <w:szCs w:val="18"/>
          </w:rPr>
          <w:t>roger@roger.pl</w:t>
        </w:r>
      </w:hyperlink>
      <w:r w:rsidR="009D7980" w:rsidRPr="004434BF">
        <w:rPr>
          <w:rFonts w:ascii="Verdana" w:hAnsi="Verdana" w:cs="Arial"/>
          <w:sz w:val="18"/>
          <w:szCs w:val="18"/>
        </w:rPr>
        <w:t xml:space="preserve"> Zastrzegamy sobie prawo </w:t>
      </w:r>
      <w:r w:rsidR="00420819" w:rsidRPr="004434BF">
        <w:rPr>
          <w:rFonts w:ascii="Verdana" w:hAnsi="Verdana" w:cs="Arial"/>
          <w:sz w:val="18"/>
          <w:szCs w:val="18"/>
        </w:rPr>
        <w:t>d</w:t>
      </w:r>
      <w:r w:rsidR="009D7980" w:rsidRPr="004434BF">
        <w:rPr>
          <w:rFonts w:ascii="Verdana" w:hAnsi="Verdana" w:cs="Arial"/>
          <w:sz w:val="18"/>
          <w:szCs w:val="18"/>
        </w:rPr>
        <w:t>o odmow</w:t>
      </w:r>
      <w:r w:rsidR="00420819" w:rsidRPr="004434BF">
        <w:rPr>
          <w:rFonts w:ascii="Verdana" w:hAnsi="Verdana" w:cs="Arial"/>
          <w:sz w:val="18"/>
          <w:szCs w:val="18"/>
        </w:rPr>
        <w:t>y</w:t>
      </w:r>
      <w:r w:rsidR="009D7980" w:rsidRPr="004434BF">
        <w:rPr>
          <w:rFonts w:ascii="Verdana" w:hAnsi="Verdana" w:cs="Arial"/>
          <w:sz w:val="18"/>
          <w:szCs w:val="18"/>
        </w:rPr>
        <w:t xml:space="preserve"> wpisania na listę instalatorów bez podawania przyczyn.</w:t>
      </w:r>
    </w:p>
    <w:p w14:paraId="2FCD76F1" w14:textId="77777777" w:rsidR="007A1F55" w:rsidRPr="004434BF" w:rsidRDefault="007A1F55" w:rsidP="00A62E88">
      <w:pPr>
        <w:rPr>
          <w:rFonts w:ascii="Verdana" w:hAnsi="Verdana" w:cs="Arial"/>
          <w:sz w:val="18"/>
          <w:szCs w:val="18"/>
        </w:rPr>
      </w:pPr>
    </w:p>
    <w:p w14:paraId="7858DA1B" w14:textId="77777777" w:rsidR="0016407B" w:rsidRPr="004434BF" w:rsidRDefault="007A1F55" w:rsidP="00DF27E7">
      <w:pPr>
        <w:rPr>
          <w:rFonts w:ascii="Verdana" w:hAnsi="Verdana" w:cs="Arial"/>
          <w:color w:val="000000"/>
          <w:sz w:val="18"/>
          <w:szCs w:val="18"/>
        </w:rPr>
      </w:pPr>
      <w:r w:rsidRPr="004434BF">
        <w:rPr>
          <w:rFonts w:ascii="Verdana" w:hAnsi="Verdana" w:cs="Arial"/>
          <w:sz w:val="18"/>
          <w:szCs w:val="18"/>
        </w:rPr>
        <w:t xml:space="preserve">Miejsce publikacji listy: </w:t>
      </w:r>
      <w:hyperlink r:id="rId8" w:history="1">
        <w:r w:rsidR="0016407B" w:rsidRPr="004434BF">
          <w:rPr>
            <w:rStyle w:val="Hipercze"/>
            <w:rFonts w:ascii="Verdana" w:hAnsi="Verdana" w:cs="Arial"/>
            <w:sz w:val="18"/>
            <w:szCs w:val="18"/>
          </w:rPr>
          <w:t>www.roger.pl</w:t>
        </w:r>
      </w:hyperlink>
      <w:r w:rsidR="0016407B" w:rsidRPr="004434BF">
        <w:rPr>
          <w:rFonts w:ascii="Verdana" w:hAnsi="Verdana" w:cs="Arial"/>
          <w:color w:val="000000"/>
          <w:sz w:val="18"/>
          <w:szCs w:val="18"/>
        </w:rPr>
        <w:t>.</w:t>
      </w:r>
    </w:p>
    <w:p w14:paraId="03B446DB" w14:textId="77777777" w:rsidR="00A62E88" w:rsidRPr="004434BF" w:rsidRDefault="00A62E88" w:rsidP="00A62E88">
      <w:pPr>
        <w:rPr>
          <w:rFonts w:ascii="Verdana" w:hAnsi="Verdana" w:cs="Arial"/>
          <w:sz w:val="18"/>
          <w:szCs w:val="18"/>
        </w:rPr>
      </w:pPr>
      <w:r w:rsidRPr="004434BF">
        <w:rPr>
          <w:rFonts w:ascii="Verdana" w:hAnsi="Verdana" w:cs="Arial"/>
          <w:sz w:val="18"/>
          <w:szCs w:val="18"/>
        </w:rPr>
        <w:t xml:space="preserve">  </w:t>
      </w:r>
    </w:p>
    <w:p w14:paraId="360EFB94" w14:textId="77777777" w:rsidR="00A62E88" w:rsidRPr="004434BF" w:rsidRDefault="00F42B39" w:rsidP="00A62E88">
      <w:pPr>
        <w:rPr>
          <w:rFonts w:ascii="Verdana" w:hAnsi="Verdana" w:cs="Arial"/>
          <w:sz w:val="18"/>
          <w:szCs w:val="18"/>
        </w:rPr>
      </w:pPr>
      <w:r w:rsidRPr="004434BF">
        <w:rPr>
          <w:rFonts w:ascii="Verdana" w:hAnsi="Verdana" w:cs="Arial"/>
          <w:sz w:val="18"/>
          <w:szCs w:val="18"/>
        </w:rPr>
        <w:t>Wypełniając formularz wyrażasz zgodę na gromadzenie i przetwarzan</w:t>
      </w:r>
      <w:r w:rsidR="00F4404A" w:rsidRPr="004434BF">
        <w:rPr>
          <w:rFonts w:ascii="Verdana" w:hAnsi="Verdana" w:cs="Arial"/>
          <w:sz w:val="18"/>
          <w:szCs w:val="18"/>
        </w:rPr>
        <w:t>i</w:t>
      </w:r>
      <w:r w:rsidRPr="004434BF">
        <w:rPr>
          <w:rFonts w:ascii="Verdana" w:hAnsi="Verdana" w:cs="Arial"/>
          <w:sz w:val="18"/>
          <w:szCs w:val="18"/>
        </w:rPr>
        <w:t xml:space="preserve">e danych osobowych zgodnie z Informacją o przetwarzaniu danych osobowych przez firmę </w:t>
      </w:r>
      <w:r w:rsidR="004434BF" w:rsidRPr="004434BF">
        <w:rPr>
          <w:rFonts w:ascii="Verdana" w:hAnsi="Verdana" w:cs="Arial"/>
          <w:sz w:val="18"/>
          <w:szCs w:val="18"/>
        </w:rPr>
        <w:t>Roger</w:t>
      </w:r>
      <w:r w:rsidRPr="004434BF">
        <w:rPr>
          <w:rFonts w:ascii="Verdana" w:hAnsi="Verdana" w:cs="Arial"/>
          <w:sz w:val="18"/>
          <w:szCs w:val="18"/>
        </w:rPr>
        <w:t xml:space="preserve"> dostępną na stronie </w:t>
      </w:r>
      <w:hyperlink r:id="rId9" w:history="1">
        <w:r w:rsidRPr="004434BF">
          <w:rPr>
            <w:rStyle w:val="Hipercze"/>
            <w:rFonts w:ascii="Verdana" w:hAnsi="Verdana" w:cs="Arial"/>
            <w:sz w:val="18"/>
            <w:szCs w:val="18"/>
          </w:rPr>
          <w:t>www.roger.pl</w:t>
        </w:r>
      </w:hyperlink>
      <w:r w:rsidRPr="004434BF">
        <w:rPr>
          <w:rFonts w:ascii="Verdana" w:hAnsi="Verdana" w:cs="Arial"/>
          <w:sz w:val="18"/>
          <w:szCs w:val="18"/>
        </w:rPr>
        <w:t>.</w:t>
      </w:r>
      <w:r w:rsidR="00C40162" w:rsidRPr="004434BF">
        <w:rPr>
          <w:rFonts w:ascii="Verdana" w:hAnsi="Verdana" w:cs="Arial"/>
          <w:color w:val="000000"/>
          <w:sz w:val="18"/>
          <w:szCs w:val="18"/>
        </w:rPr>
        <w:t xml:space="preserve"> </w:t>
      </w:r>
    </w:p>
    <w:p w14:paraId="77D62332" w14:textId="77777777" w:rsidR="00C40162" w:rsidRPr="004434BF" w:rsidRDefault="00C40162" w:rsidP="00A62E88">
      <w:pPr>
        <w:rPr>
          <w:rFonts w:ascii="Verdana" w:hAnsi="Verdana" w:cs="Arial"/>
          <w:sz w:val="18"/>
          <w:szCs w:val="18"/>
        </w:rPr>
      </w:pPr>
    </w:p>
    <w:p w14:paraId="6D112B79" w14:textId="77777777" w:rsidR="00892C98" w:rsidRPr="004434BF" w:rsidRDefault="004F4485" w:rsidP="00892C98">
      <w:pPr>
        <w:jc w:val="center"/>
        <w:rPr>
          <w:rFonts w:ascii="Verdana" w:hAnsi="Verdana" w:cs="Arial"/>
          <w:sz w:val="18"/>
          <w:szCs w:val="18"/>
        </w:rPr>
      </w:pPr>
      <w:r w:rsidRPr="004434BF">
        <w:rPr>
          <w:rFonts w:ascii="Verdana" w:hAnsi="Verdana" w:cs="Arial"/>
          <w:sz w:val="18"/>
          <w:szCs w:val="18"/>
        </w:rPr>
        <w:t>Z góry dziękujemy za poświęcony czas i zaangażowane</w:t>
      </w:r>
      <w:r w:rsidR="00892C98" w:rsidRPr="004434BF">
        <w:rPr>
          <w:rFonts w:ascii="Verdana" w:hAnsi="Verdana" w:cs="Arial"/>
          <w:sz w:val="18"/>
          <w:szCs w:val="18"/>
        </w:rPr>
        <w:t>.</w:t>
      </w:r>
    </w:p>
    <w:p w14:paraId="46BDB9F7" w14:textId="77777777" w:rsidR="001F3C9E" w:rsidRPr="004434BF" w:rsidRDefault="001F3C9E" w:rsidP="007A710F">
      <w:pPr>
        <w:jc w:val="center"/>
        <w:rPr>
          <w:rFonts w:ascii="Verdana" w:hAnsi="Verdana" w:cs="Arial"/>
          <w:sz w:val="20"/>
          <w:szCs w:val="20"/>
        </w:rPr>
      </w:pPr>
    </w:p>
    <w:tbl>
      <w:tblPr>
        <w:tblW w:w="8679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64"/>
        <w:gridCol w:w="5815"/>
      </w:tblGrid>
      <w:tr w:rsidR="00EB5371" w:rsidRPr="004434BF" w14:paraId="089EA570" w14:textId="77777777" w:rsidTr="00D47199">
        <w:trPr>
          <w:trHeight w:val="200"/>
          <w:jc w:val="center"/>
        </w:trPr>
        <w:tc>
          <w:tcPr>
            <w:tcW w:w="8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794200E" w14:textId="77777777" w:rsidR="00EB5371" w:rsidRPr="004434BF" w:rsidRDefault="00EB5371" w:rsidP="00D47199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b/>
                <w:sz w:val="18"/>
                <w:szCs w:val="18"/>
              </w:rPr>
              <w:t>Typ prowadzonej działalności</w:t>
            </w:r>
          </w:p>
        </w:tc>
      </w:tr>
      <w:tr w:rsidR="00EB5371" w:rsidRPr="004434BF" w14:paraId="24947818" w14:textId="77777777" w:rsidTr="00D47199">
        <w:trPr>
          <w:trHeight w:val="173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3D5FFA" w14:textId="77777777" w:rsidR="00EB5371" w:rsidRPr="004434BF" w:rsidRDefault="00EB5371" w:rsidP="00D47199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>Instalator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97CCB1" w14:textId="77777777" w:rsidR="00EB5371" w:rsidRPr="004434BF" w:rsidRDefault="00EB5371" w:rsidP="00D47199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>[tak/nie]</w:t>
            </w:r>
          </w:p>
        </w:tc>
      </w:tr>
      <w:tr w:rsidR="00EB5371" w:rsidRPr="004434BF" w14:paraId="5DA2DD6D" w14:textId="77777777" w:rsidTr="00D47199">
        <w:trPr>
          <w:trHeight w:val="168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D009BB" w14:textId="77777777" w:rsidR="00EB5371" w:rsidRPr="004434BF" w:rsidRDefault="00EB5371" w:rsidP="00D47199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>Biuro projektowe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12430B" w14:textId="77777777" w:rsidR="00EB5371" w:rsidRPr="004434BF" w:rsidRDefault="00EB5371" w:rsidP="00D47199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>[tak/nie]</w:t>
            </w:r>
          </w:p>
        </w:tc>
      </w:tr>
      <w:tr w:rsidR="00EB5371" w:rsidRPr="004434BF" w14:paraId="1ED02FA0" w14:textId="77777777" w:rsidTr="00D47199">
        <w:trPr>
          <w:trHeight w:val="164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59608" w14:textId="77777777" w:rsidR="00EB5371" w:rsidRPr="004434BF" w:rsidRDefault="00EB5371" w:rsidP="00D47199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>Inne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299F46" w14:textId="77777777" w:rsidR="00EB5371" w:rsidRPr="004434BF" w:rsidRDefault="00EB5371" w:rsidP="00D47199">
            <w:pPr>
              <w:rPr>
                <w:rFonts w:ascii="Verdana" w:hAnsi="Verdana" w:cs="Arial"/>
                <w:sz w:val="18"/>
                <w:szCs w:val="18"/>
              </w:rPr>
            </w:pPr>
          </w:p>
        </w:tc>
      </w:tr>
    </w:tbl>
    <w:p w14:paraId="33BFD5E2" w14:textId="77777777" w:rsidR="00EB5371" w:rsidRPr="004434BF" w:rsidRDefault="00EB5371" w:rsidP="007A710F">
      <w:pPr>
        <w:jc w:val="center"/>
        <w:rPr>
          <w:rFonts w:ascii="Verdana" w:hAnsi="Verdana" w:cs="Arial"/>
          <w:sz w:val="20"/>
          <w:szCs w:val="20"/>
        </w:rPr>
      </w:pPr>
    </w:p>
    <w:tbl>
      <w:tblPr>
        <w:tblW w:w="8679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64"/>
        <w:gridCol w:w="5815"/>
      </w:tblGrid>
      <w:tr w:rsidR="00EE0F2D" w:rsidRPr="004434BF" w14:paraId="1397F0BD" w14:textId="77777777" w:rsidTr="00CF69FF">
        <w:trPr>
          <w:trHeight w:val="200"/>
          <w:jc w:val="center"/>
        </w:trPr>
        <w:tc>
          <w:tcPr>
            <w:tcW w:w="8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17D00E3" w14:textId="77777777" w:rsidR="00EE0F2D" w:rsidRPr="004434BF" w:rsidRDefault="00EE0F2D" w:rsidP="006840B1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b/>
                <w:sz w:val="18"/>
                <w:szCs w:val="18"/>
              </w:rPr>
              <w:t xml:space="preserve">Dane </w:t>
            </w:r>
            <w:r w:rsidR="00577D28" w:rsidRPr="004434BF">
              <w:rPr>
                <w:rFonts w:ascii="Verdana" w:hAnsi="Verdana" w:cs="Arial"/>
                <w:b/>
                <w:sz w:val="18"/>
                <w:szCs w:val="18"/>
              </w:rPr>
              <w:t>kontaktowe</w:t>
            </w:r>
          </w:p>
        </w:tc>
      </w:tr>
      <w:tr w:rsidR="00AF689D" w:rsidRPr="004434BF" w14:paraId="6B709500" w14:textId="77777777" w:rsidTr="00DF27E7">
        <w:trPr>
          <w:trHeight w:val="173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FB4832" w14:textId="77777777" w:rsidR="009501BB" w:rsidRPr="004434BF" w:rsidRDefault="009501BB" w:rsidP="00DF27E7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 xml:space="preserve">Pełna nazwa </w:t>
            </w:r>
            <w:r w:rsidR="00770CFA" w:rsidRPr="004434BF">
              <w:rPr>
                <w:rFonts w:ascii="Verdana" w:hAnsi="Verdana" w:cs="Arial"/>
                <w:sz w:val="18"/>
                <w:szCs w:val="18"/>
              </w:rPr>
              <w:t>p</w:t>
            </w:r>
            <w:r w:rsidR="003026B1" w:rsidRPr="004434BF">
              <w:rPr>
                <w:rFonts w:ascii="Verdana" w:hAnsi="Verdana" w:cs="Arial"/>
                <w:sz w:val="18"/>
                <w:szCs w:val="18"/>
              </w:rPr>
              <w:t>rzedsiębiorstwa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0D6F38" w14:textId="77777777" w:rsidR="00AF689D" w:rsidRPr="004434BF" w:rsidRDefault="00AF689D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 xml:space="preserve"> </w:t>
            </w:r>
          </w:p>
        </w:tc>
      </w:tr>
      <w:tr w:rsidR="00AD324B" w:rsidRPr="004434BF" w14:paraId="66C0A3BA" w14:textId="77777777" w:rsidTr="00DF27E7">
        <w:trPr>
          <w:trHeight w:val="168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112326" w14:textId="77777777" w:rsidR="00AD324B" w:rsidRPr="004434BF" w:rsidRDefault="00AD324B" w:rsidP="00EE0F2D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>Osoba do kontaktu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7E5647" w14:textId="77777777" w:rsidR="00AD324B" w:rsidRPr="004434BF" w:rsidRDefault="00AD324B">
            <w:pPr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3026B1" w:rsidRPr="004434BF" w14:paraId="0EAD514C" w14:textId="77777777" w:rsidTr="00DF27E7">
        <w:trPr>
          <w:trHeight w:val="164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610C9" w14:textId="77777777" w:rsidR="00770CFA" w:rsidRPr="004434BF" w:rsidRDefault="003026B1" w:rsidP="00DF27E7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>Adres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CE916A" w14:textId="77777777" w:rsidR="003026B1" w:rsidRPr="004434BF" w:rsidRDefault="003026B1" w:rsidP="00847B57">
            <w:pPr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557EA5" w:rsidRPr="004434BF" w14:paraId="7788413F" w14:textId="77777777" w:rsidTr="00DF27E7">
        <w:trPr>
          <w:trHeight w:val="92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49685" w14:textId="77777777" w:rsidR="00557EA5" w:rsidRPr="004434BF" w:rsidRDefault="00557EA5" w:rsidP="00847B57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>Telefon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DF31D9" w14:textId="77777777" w:rsidR="00557EA5" w:rsidRPr="004434BF" w:rsidRDefault="00557EA5" w:rsidP="00847B57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 xml:space="preserve"> </w:t>
            </w:r>
          </w:p>
        </w:tc>
      </w:tr>
      <w:tr w:rsidR="00557EA5" w:rsidRPr="004434BF" w14:paraId="40DBFA1E" w14:textId="77777777" w:rsidTr="00DF27E7">
        <w:trPr>
          <w:trHeight w:val="172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3C11FC" w14:textId="77777777" w:rsidR="00557EA5" w:rsidRPr="004434BF" w:rsidRDefault="00DF27E7" w:rsidP="00847B57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>Em</w:t>
            </w:r>
            <w:r w:rsidR="00557EA5" w:rsidRPr="004434BF">
              <w:rPr>
                <w:rFonts w:ascii="Verdana" w:hAnsi="Verdana" w:cs="Arial"/>
                <w:sz w:val="18"/>
                <w:szCs w:val="18"/>
              </w:rPr>
              <w:t>ail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8AD361" w14:textId="77777777" w:rsidR="00557EA5" w:rsidRPr="004434BF" w:rsidRDefault="00557EA5" w:rsidP="00847B57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 xml:space="preserve"> </w:t>
            </w:r>
          </w:p>
        </w:tc>
      </w:tr>
      <w:tr w:rsidR="00557EA5" w:rsidRPr="004434BF" w14:paraId="025652CE" w14:textId="77777777" w:rsidTr="00DF27E7">
        <w:trPr>
          <w:trHeight w:val="100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172E7C" w14:textId="77777777" w:rsidR="00557EA5" w:rsidRPr="004434BF" w:rsidRDefault="00557EA5" w:rsidP="00847B57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>WWW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5F1FDD" w14:textId="77777777" w:rsidR="00557EA5" w:rsidRPr="004434BF" w:rsidRDefault="00557EA5" w:rsidP="00847B57">
            <w:pPr>
              <w:rPr>
                <w:rFonts w:ascii="Verdana" w:hAnsi="Verdana" w:cs="Arial"/>
                <w:sz w:val="18"/>
                <w:szCs w:val="18"/>
              </w:rPr>
            </w:pPr>
          </w:p>
        </w:tc>
      </w:tr>
    </w:tbl>
    <w:p w14:paraId="44B3636E" w14:textId="77777777" w:rsidR="00DF27E7" w:rsidRPr="004434BF" w:rsidRDefault="00DF27E7" w:rsidP="001F3C9E">
      <w:pPr>
        <w:jc w:val="center"/>
        <w:rPr>
          <w:rFonts w:ascii="Verdana" w:hAnsi="Verdana" w:cs="Arial"/>
          <w:b/>
          <w:sz w:val="18"/>
          <w:szCs w:val="18"/>
        </w:rPr>
      </w:pPr>
    </w:p>
    <w:tbl>
      <w:tblPr>
        <w:tblW w:w="8681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65"/>
        <w:gridCol w:w="5816"/>
      </w:tblGrid>
      <w:tr w:rsidR="00770CFA" w:rsidRPr="004434BF" w14:paraId="0DA07A4E" w14:textId="77777777" w:rsidTr="00CF69FF">
        <w:trPr>
          <w:trHeight w:val="255"/>
          <w:jc w:val="center"/>
        </w:trPr>
        <w:tc>
          <w:tcPr>
            <w:tcW w:w="8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30FA4E74" w14:textId="77777777" w:rsidR="00770CFA" w:rsidRPr="004434BF" w:rsidRDefault="00770CFA" w:rsidP="00C1768F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b/>
                <w:sz w:val="18"/>
                <w:szCs w:val="18"/>
              </w:rPr>
              <w:t>Charakterystyka firmy</w:t>
            </w:r>
          </w:p>
        </w:tc>
      </w:tr>
      <w:tr w:rsidR="00770CFA" w:rsidRPr="004434BF" w14:paraId="100A2D6E" w14:textId="77777777" w:rsidTr="00CF69FF">
        <w:trPr>
          <w:trHeight w:val="255"/>
          <w:jc w:val="center"/>
        </w:trPr>
        <w:tc>
          <w:tcPr>
            <w:tcW w:w="2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0C4B9" w14:textId="77777777" w:rsidR="00770CFA" w:rsidRPr="004434BF" w:rsidRDefault="00770CFA" w:rsidP="00C1768F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>Rok założenia</w:t>
            </w:r>
          </w:p>
        </w:tc>
        <w:tc>
          <w:tcPr>
            <w:tcW w:w="5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07C480" w14:textId="77777777" w:rsidR="00770CFA" w:rsidRPr="004434BF" w:rsidRDefault="00770CFA" w:rsidP="00C1768F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> </w:t>
            </w:r>
          </w:p>
        </w:tc>
      </w:tr>
      <w:tr w:rsidR="00770CFA" w:rsidRPr="004434BF" w14:paraId="64E70919" w14:textId="77777777" w:rsidTr="00CF69FF">
        <w:trPr>
          <w:trHeight w:val="255"/>
          <w:jc w:val="center"/>
        </w:trPr>
        <w:tc>
          <w:tcPr>
            <w:tcW w:w="2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7DA103" w14:textId="77777777" w:rsidR="00770CFA" w:rsidRPr="004434BF" w:rsidRDefault="00770CFA" w:rsidP="00C1768F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>Liczba zatrudnionych</w:t>
            </w:r>
          </w:p>
        </w:tc>
        <w:tc>
          <w:tcPr>
            <w:tcW w:w="5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96D7F0" w14:textId="77777777" w:rsidR="00770CFA" w:rsidRPr="004434BF" w:rsidRDefault="00770CFA" w:rsidP="00C1768F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> </w:t>
            </w:r>
          </w:p>
        </w:tc>
      </w:tr>
      <w:tr w:rsidR="00770CFA" w:rsidRPr="004434BF" w14:paraId="02CA484E" w14:textId="77777777" w:rsidTr="00CF69FF">
        <w:trPr>
          <w:trHeight w:val="298"/>
          <w:jc w:val="center"/>
        </w:trPr>
        <w:tc>
          <w:tcPr>
            <w:tcW w:w="2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54E81D" w14:textId="77777777" w:rsidR="00770CFA" w:rsidRPr="004434BF" w:rsidRDefault="00A62E88" w:rsidP="00C1768F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>Obszar geograficzny prowadzonej działalności</w:t>
            </w:r>
          </w:p>
        </w:tc>
        <w:tc>
          <w:tcPr>
            <w:tcW w:w="5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5966D1" w14:textId="77777777" w:rsidR="00770CFA" w:rsidRPr="004434BF" w:rsidRDefault="00770CFA" w:rsidP="00C1768F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> </w:t>
            </w:r>
          </w:p>
        </w:tc>
      </w:tr>
      <w:tr w:rsidR="00BE094A" w:rsidRPr="004434BF" w14:paraId="2DA25AC5" w14:textId="77777777" w:rsidTr="00CF69FF">
        <w:trPr>
          <w:trHeight w:val="298"/>
          <w:jc w:val="center"/>
        </w:trPr>
        <w:tc>
          <w:tcPr>
            <w:tcW w:w="2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448CCA" w14:textId="77777777" w:rsidR="00BE094A" w:rsidRPr="004434BF" w:rsidRDefault="00BE094A" w:rsidP="00C1768F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 xml:space="preserve">Współpraca z dystrybutorami produktów marki </w:t>
            </w:r>
            <w:r w:rsidR="004434BF" w:rsidRPr="004434BF">
              <w:rPr>
                <w:rFonts w:ascii="Verdana" w:hAnsi="Verdana" w:cs="Arial"/>
                <w:sz w:val="18"/>
                <w:szCs w:val="18"/>
              </w:rPr>
              <w:t>Roger</w:t>
            </w:r>
          </w:p>
        </w:tc>
        <w:tc>
          <w:tcPr>
            <w:tcW w:w="5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D9DA8E" w14:textId="77777777" w:rsidR="00BE094A" w:rsidRPr="004434BF" w:rsidRDefault="00870F27" w:rsidP="00C1768F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>[</w:t>
            </w:r>
            <w:r w:rsidR="00BE094A" w:rsidRPr="004434BF">
              <w:rPr>
                <w:rFonts w:ascii="Verdana" w:hAnsi="Verdana" w:cs="Arial"/>
                <w:sz w:val="18"/>
                <w:szCs w:val="18"/>
              </w:rPr>
              <w:t xml:space="preserve">proszę wskazać firmy, za pośrednictwem których najczęściej nabywają Państwo produkty marki </w:t>
            </w:r>
            <w:r w:rsidR="004434BF" w:rsidRPr="004434BF">
              <w:rPr>
                <w:rFonts w:ascii="Verdana" w:hAnsi="Verdana" w:cs="Arial"/>
                <w:sz w:val="18"/>
                <w:szCs w:val="18"/>
              </w:rPr>
              <w:t>Roger</w:t>
            </w:r>
            <w:r w:rsidRPr="004434BF">
              <w:rPr>
                <w:rFonts w:ascii="Verdana" w:hAnsi="Verdana" w:cs="Arial"/>
                <w:sz w:val="18"/>
                <w:szCs w:val="18"/>
              </w:rPr>
              <w:t>]</w:t>
            </w:r>
          </w:p>
        </w:tc>
      </w:tr>
    </w:tbl>
    <w:p w14:paraId="48810198" w14:textId="77777777" w:rsidR="00770CFA" w:rsidRPr="004434BF" w:rsidRDefault="00770CFA" w:rsidP="001F3C9E">
      <w:pPr>
        <w:jc w:val="center"/>
        <w:rPr>
          <w:rFonts w:ascii="Verdana" w:hAnsi="Verdana" w:cs="Arial"/>
          <w:b/>
          <w:sz w:val="18"/>
          <w:szCs w:val="18"/>
        </w:rPr>
      </w:pPr>
    </w:p>
    <w:p w14:paraId="18270FBE" w14:textId="77777777" w:rsidR="00E6069E" w:rsidRPr="004434BF" w:rsidRDefault="00E6069E" w:rsidP="00BE1BDE">
      <w:pPr>
        <w:jc w:val="center"/>
        <w:rPr>
          <w:rFonts w:ascii="Verdana" w:hAnsi="Verdana" w:cs="Arial"/>
          <w:b/>
          <w:sz w:val="18"/>
          <w:szCs w:val="18"/>
        </w:rPr>
      </w:pPr>
    </w:p>
    <w:tbl>
      <w:tblPr>
        <w:tblW w:w="8681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774"/>
        <w:gridCol w:w="4907"/>
      </w:tblGrid>
      <w:tr w:rsidR="00332B92" w:rsidRPr="004434BF" w14:paraId="171DB7DA" w14:textId="77777777" w:rsidTr="00CF69FF">
        <w:trPr>
          <w:trHeight w:val="255"/>
          <w:jc w:val="center"/>
        </w:trPr>
        <w:tc>
          <w:tcPr>
            <w:tcW w:w="8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D93B89A" w14:textId="77777777" w:rsidR="00332B92" w:rsidRPr="004434BF" w:rsidRDefault="001177D0" w:rsidP="00C1768F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b/>
                <w:sz w:val="18"/>
                <w:szCs w:val="18"/>
              </w:rPr>
              <w:t>D</w:t>
            </w:r>
            <w:r w:rsidR="00C95F94" w:rsidRPr="004434BF">
              <w:rPr>
                <w:rFonts w:ascii="Verdana" w:hAnsi="Verdana" w:cs="Arial"/>
                <w:b/>
                <w:sz w:val="18"/>
                <w:szCs w:val="18"/>
              </w:rPr>
              <w:t xml:space="preserve">oświadczenie z produktami marki </w:t>
            </w:r>
            <w:r w:rsidR="004434BF" w:rsidRPr="004434BF">
              <w:rPr>
                <w:rFonts w:ascii="Verdana" w:hAnsi="Verdana" w:cs="Arial"/>
                <w:b/>
                <w:sz w:val="18"/>
                <w:szCs w:val="18"/>
              </w:rPr>
              <w:t>Roger</w:t>
            </w:r>
          </w:p>
        </w:tc>
      </w:tr>
      <w:tr w:rsidR="00F61905" w:rsidRPr="004434BF" w14:paraId="177FDAD0" w14:textId="77777777" w:rsidTr="004434BF">
        <w:trPr>
          <w:trHeight w:val="255"/>
          <w:jc w:val="center"/>
        </w:trPr>
        <w:tc>
          <w:tcPr>
            <w:tcW w:w="3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2D9BE" w14:textId="77777777" w:rsidR="00F61905" w:rsidRPr="004434BF" w:rsidRDefault="00F61905" w:rsidP="00C1768F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 xml:space="preserve">Ilość odbytych szkoleń z systemów </w:t>
            </w:r>
            <w:r w:rsidR="00A642C6" w:rsidRPr="004434BF">
              <w:rPr>
                <w:rFonts w:ascii="Verdana" w:hAnsi="Verdana" w:cs="Arial"/>
                <w:sz w:val="18"/>
                <w:szCs w:val="18"/>
              </w:rPr>
              <w:t>RACS</w:t>
            </w:r>
          </w:p>
        </w:tc>
        <w:tc>
          <w:tcPr>
            <w:tcW w:w="4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084D07" w14:textId="77777777" w:rsidR="00F61905" w:rsidRPr="004434BF" w:rsidRDefault="00870F27" w:rsidP="00C1768F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>[tematyka/rok]</w:t>
            </w:r>
          </w:p>
        </w:tc>
      </w:tr>
      <w:tr w:rsidR="00D26109" w:rsidRPr="004434BF" w14:paraId="1EC80C26" w14:textId="77777777" w:rsidTr="004434BF">
        <w:trPr>
          <w:trHeight w:val="255"/>
          <w:jc w:val="center"/>
        </w:trPr>
        <w:tc>
          <w:tcPr>
            <w:tcW w:w="3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FA2C2A" w14:textId="77777777" w:rsidR="00D26109" w:rsidRPr="004434BF" w:rsidRDefault="00D26109" w:rsidP="001177D0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 xml:space="preserve">Od </w:t>
            </w:r>
            <w:r w:rsidR="00A05AED" w:rsidRPr="004434BF">
              <w:rPr>
                <w:rFonts w:ascii="Verdana" w:hAnsi="Verdana" w:cs="Arial"/>
                <w:sz w:val="18"/>
                <w:szCs w:val="18"/>
              </w:rPr>
              <w:t xml:space="preserve">ilu </w:t>
            </w:r>
            <w:r w:rsidRPr="004434BF">
              <w:rPr>
                <w:rFonts w:ascii="Verdana" w:hAnsi="Verdana" w:cs="Arial"/>
                <w:sz w:val="18"/>
                <w:szCs w:val="18"/>
              </w:rPr>
              <w:t>lat firma</w:t>
            </w:r>
            <w:r w:rsidR="001177D0" w:rsidRPr="004434BF">
              <w:rPr>
                <w:rFonts w:ascii="Verdana" w:hAnsi="Verdana" w:cs="Arial"/>
                <w:sz w:val="18"/>
                <w:szCs w:val="18"/>
              </w:rPr>
              <w:t xml:space="preserve">: </w:t>
            </w:r>
            <w:r w:rsidRPr="004434BF">
              <w:rPr>
                <w:rFonts w:ascii="Verdana" w:hAnsi="Verdana" w:cs="Arial"/>
                <w:sz w:val="18"/>
                <w:szCs w:val="18"/>
              </w:rPr>
              <w:t xml:space="preserve">instaluje systemy RACS </w:t>
            </w:r>
            <w:r w:rsidR="001177D0" w:rsidRPr="004434BF">
              <w:rPr>
                <w:rFonts w:ascii="Verdana" w:hAnsi="Verdana" w:cs="Arial"/>
                <w:sz w:val="18"/>
                <w:szCs w:val="18"/>
              </w:rPr>
              <w:t>/ umieszcza w projektach</w:t>
            </w:r>
          </w:p>
        </w:tc>
        <w:tc>
          <w:tcPr>
            <w:tcW w:w="4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7D0F7C" w14:textId="77777777" w:rsidR="00D26109" w:rsidRPr="004434BF" w:rsidRDefault="00D26109" w:rsidP="00C1768F">
            <w:pPr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332B92" w:rsidRPr="004434BF" w14:paraId="1D0E1970" w14:textId="77777777" w:rsidTr="004434BF">
        <w:trPr>
          <w:trHeight w:val="255"/>
          <w:jc w:val="center"/>
        </w:trPr>
        <w:tc>
          <w:tcPr>
            <w:tcW w:w="3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86CA45" w14:textId="77777777" w:rsidR="00D26109" w:rsidRPr="004434BF" w:rsidRDefault="00E20451" w:rsidP="00EB5371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>Orientacyjna i</w:t>
            </w:r>
            <w:r w:rsidR="00C95F94" w:rsidRPr="004434BF">
              <w:rPr>
                <w:rFonts w:ascii="Verdana" w:hAnsi="Verdana" w:cs="Arial"/>
                <w:sz w:val="18"/>
                <w:szCs w:val="18"/>
              </w:rPr>
              <w:t>lość zrealizowanych instalacji</w:t>
            </w:r>
            <w:r w:rsidR="00A642C6" w:rsidRPr="004434BF">
              <w:rPr>
                <w:rFonts w:ascii="Verdana" w:hAnsi="Verdana" w:cs="Arial"/>
                <w:sz w:val="18"/>
                <w:szCs w:val="18"/>
              </w:rPr>
              <w:t xml:space="preserve"> </w:t>
            </w:r>
            <w:r w:rsidR="001177D0" w:rsidRPr="004434BF">
              <w:rPr>
                <w:rFonts w:ascii="Verdana" w:hAnsi="Verdana" w:cs="Arial"/>
                <w:sz w:val="18"/>
                <w:szCs w:val="18"/>
              </w:rPr>
              <w:t>/</w:t>
            </w:r>
            <w:r w:rsidR="00A642C6" w:rsidRPr="004434BF">
              <w:rPr>
                <w:rFonts w:ascii="Verdana" w:hAnsi="Verdana" w:cs="Arial"/>
                <w:sz w:val="18"/>
                <w:szCs w:val="18"/>
              </w:rPr>
              <w:t xml:space="preserve"> </w:t>
            </w:r>
            <w:r w:rsidR="001177D0" w:rsidRPr="004434BF">
              <w:rPr>
                <w:rFonts w:ascii="Verdana" w:hAnsi="Verdana" w:cs="Arial"/>
                <w:sz w:val="18"/>
                <w:szCs w:val="18"/>
              </w:rPr>
              <w:t>projektów</w:t>
            </w:r>
            <w:r w:rsidR="00A642C6" w:rsidRPr="004434BF">
              <w:rPr>
                <w:rFonts w:ascii="Verdana" w:hAnsi="Verdana" w:cs="Arial"/>
                <w:sz w:val="18"/>
                <w:szCs w:val="18"/>
              </w:rPr>
              <w:t xml:space="preserve"> systemu</w:t>
            </w:r>
            <w:r w:rsidR="00C95F94" w:rsidRPr="004434BF">
              <w:rPr>
                <w:rFonts w:ascii="Verdana" w:hAnsi="Verdana" w:cs="Arial"/>
                <w:sz w:val="18"/>
                <w:szCs w:val="18"/>
              </w:rPr>
              <w:t xml:space="preserve"> RACS</w:t>
            </w:r>
          </w:p>
        </w:tc>
        <w:tc>
          <w:tcPr>
            <w:tcW w:w="4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0AA94E" w14:textId="77777777" w:rsidR="00332B92" w:rsidRPr="004434BF" w:rsidRDefault="00332B92" w:rsidP="00C1768F">
            <w:pPr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332B92" w:rsidRPr="004434BF" w14:paraId="45B679C1" w14:textId="77777777" w:rsidTr="004434BF">
        <w:trPr>
          <w:trHeight w:val="255"/>
          <w:jc w:val="center"/>
        </w:trPr>
        <w:tc>
          <w:tcPr>
            <w:tcW w:w="3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F29A28" w14:textId="77777777" w:rsidR="00332B92" w:rsidRPr="004434BF" w:rsidRDefault="00870F27" w:rsidP="00C1768F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>Ocena poziomu znajomości systemów RACS</w:t>
            </w:r>
          </w:p>
        </w:tc>
        <w:tc>
          <w:tcPr>
            <w:tcW w:w="4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10BA69" w14:textId="77777777" w:rsidR="00332B92" w:rsidRPr="004434BF" w:rsidRDefault="001177D0" w:rsidP="001177D0">
            <w:pPr>
              <w:rPr>
                <w:rFonts w:ascii="Verdana" w:hAnsi="Verdana" w:cs="Arial"/>
                <w:sz w:val="18"/>
                <w:szCs w:val="18"/>
              </w:rPr>
            </w:pPr>
            <w:r w:rsidRPr="004434BF">
              <w:rPr>
                <w:rFonts w:ascii="Verdana" w:hAnsi="Verdana" w:cs="Arial"/>
                <w:sz w:val="18"/>
                <w:szCs w:val="18"/>
              </w:rPr>
              <w:t xml:space="preserve">początkujący / dobry / zaawansowany </w:t>
            </w:r>
            <w:r w:rsidR="00594808" w:rsidRPr="004434BF">
              <w:rPr>
                <w:rFonts w:ascii="Verdana" w:hAnsi="Verdana" w:cs="Arial"/>
                <w:sz w:val="18"/>
                <w:szCs w:val="18"/>
              </w:rPr>
              <w:t>*</w:t>
            </w:r>
          </w:p>
          <w:p w14:paraId="3ACC2BBB" w14:textId="77777777" w:rsidR="00594808" w:rsidRPr="004434BF" w:rsidRDefault="00594808" w:rsidP="00C1768F">
            <w:pPr>
              <w:rPr>
                <w:rFonts w:ascii="Verdana" w:hAnsi="Verdana" w:cs="Arial"/>
                <w:i/>
                <w:iCs/>
                <w:sz w:val="18"/>
                <w:szCs w:val="18"/>
              </w:rPr>
            </w:pPr>
            <w:r w:rsidRPr="004434BF">
              <w:rPr>
                <w:rFonts w:ascii="Verdana" w:hAnsi="Verdana" w:cs="Arial"/>
                <w:i/>
                <w:iCs/>
                <w:sz w:val="14"/>
                <w:szCs w:val="18"/>
              </w:rPr>
              <w:t>* - niepotrzebne skreślić</w:t>
            </w:r>
          </w:p>
        </w:tc>
      </w:tr>
    </w:tbl>
    <w:p w14:paraId="0469AC45" w14:textId="77777777" w:rsidR="00770CFA" w:rsidRPr="004434BF" w:rsidRDefault="00770CFA">
      <w:pPr>
        <w:rPr>
          <w:rFonts w:ascii="Verdana" w:hAnsi="Verdana"/>
        </w:rPr>
      </w:pPr>
    </w:p>
    <w:p w14:paraId="65028DA9" w14:textId="77777777" w:rsidR="00870F27" w:rsidRPr="004434BF" w:rsidRDefault="00870F27">
      <w:pPr>
        <w:rPr>
          <w:rFonts w:ascii="Verdana" w:hAnsi="Verdana"/>
        </w:rPr>
      </w:pPr>
    </w:p>
    <w:p w14:paraId="2E0167E2" w14:textId="77777777" w:rsidR="001177D0" w:rsidRPr="004434BF" w:rsidRDefault="001177D0">
      <w:pPr>
        <w:rPr>
          <w:rFonts w:ascii="Verdana" w:hAnsi="Verdana"/>
        </w:rPr>
      </w:pPr>
    </w:p>
    <w:p w14:paraId="06FB1AA1" w14:textId="77777777" w:rsidR="001177D0" w:rsidRPr="004434BF" w:rsidRDefault="001177D0" w:rsidP="001177D0">
      <w:pPr>
        <w:jc w:val="right"/>
        <w:rPr>
          <w:rFonts w:ascii="Verdana" w:hAnsi="Verdana"/>
        </w:rPr>
      </w:pPr>
    </w:p>
    <w:p w14:paraId="6A393793" w14:textId="77777777" w:rsidR="001177D0" w:rsidRPr="004434BF" w:rsidRDefault="001177D0" w:rsidP="001177D0">
      <w:pPr>
        <w:jc w:val="right"/>
        <w:rPr>
          <w:rFonts w:ascii="Verdana" w:hAnsi="Verdana"/>
        </w:rPr>
      </w:pPr>
    </w:p>
    <w:p w14:paraId="3015FF3C" w14:textId="77777777" w:rsidR="001177D0" w:rsidRPr="004434BF" w:rsidRDefault="001177D0" w:rsidP="001177D0">
      <w:pPr>
        <w:jc w:val="right"/>
        <w:rPr>
          <w:rFonts w:ascii="Verdana" w:hAnsi="Verdana"/>
        </w:rPr>
      </w:pPr>
      <w:r w:rsidRPr="004434BF">
        <w:rPr>
          <w:rFonts w:ascii="Verdana" w:hAnsi="Verdana"/>
        </w:rPr>
        <w:t>.................................................................</w:t>
      </w:r>
    </w:p>
    <w:p w14:paraId="56ED6BCD" w14:textId="77777777" w:rsidR="001177D0" w:rsidRPr="004434BF" w:rsidRDefault="001177D0" w:rsidP="001177D0">
      <w:pPr>
        <w:jc w:val="right"/>
        <w:rPr>
          <w:rFonts w:ascii="Verdana" w:hAnsi="Verdana" w:cs="Arial"/>
          <w:sz w:val="18"/>
          <w:szCs w:val="18"/>
        </w:rPr>
      </w:pPr>
      <w:r w:rsidRPr="004434BF">
        <w:rPr>
          <w:rFonts w:ascii="Verdana" w:hAnsi="Verdana" w:cs="Arial"/>
          <w:sz w:val="18"/>
          <w:szCs w:val="18"/>
        </w:rPr>
        <w:t>(data, podpis)</w:t>
      </w:r>
    </w:p>
    <w:sectPr w:rsidR="001177D0" w:rsidRPr="004434BF" w:rsidSect="00770CFA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9723DD" w14:textId="77777777" w:rsidR="00263DB9" w:rsidRDefault="00263DB9">
      <w:r>
        <w:separator/>
      </w:r>
    </w:p>
  </w:endnote>
  <w:endnote w:type="continuationSeparator" w:id="0">
    <w:p w14:paraId="375C5DC4" w14:textId="77777777" w:rsidR="00263DB9" w:rsidRDefault="00263D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870C61" w14:textId="77777777" w:rsidR="00056646" w:rsidRPr="004434BF" w:rsidRDefault="00056646">
    <w:pPr>
      <w:pStyle w:val="Stopka"/>
      <w:rPr>
        <w:rFonts w:ascii="Verdana" w:hAnsi="Verdana"/>
        <w:sz w:val="18"/>
        <w:szCs w:val="18"/>
      </w:rPr>
    </w:pPr>
    <w:r w:rsidRPr="004434BF">
      <w:rPr>
        <w:rFonts w:ascii="Verdana" w:hAnsi="Verdana"/>
        <w:sz w:val="18"/>
        <w:szCs w:val="18"/>
      </w:rPr>
      <w:t xml:space="preserve">Strona </w:t>
    </w:r>
    <w:r w:rsidRPr="004434BF">
      <w:rPr>
        <w:rFonts w:ascii="Verdana" w:hAnsi="Verdana"/>
        <w:sz w:val="18"/>
        <w:szCs w:val="18"/>
      </w:rPr>
      <w:fldChar w:fldCharType="begin"/>
    </w:r>
    <w:r w:rsidRPr="004434BF">
      <w:rPr>
        <w:rFonts w:ascii="Verdana" w:hAnsi="Verdana"/>
        <w:sz w:val="18"/>
        <w:szCs w:val="18"/>
      </w:rPr>
      <w:instrText xml:space="preserve"> PAGE </w:instrText>
    </w:r>
    <w:r w:rsidRPr="004434BF">
      <w:rPr>
        <w:rFonts w:ascii="Verdana" w:hAnsi="Verdana"/>
        <w:sz w:val="18"/>
        <w:szCs w:val="18"/>
      </w:rPr>
      <w:fldChar w:fldCharType="separate"/>
    </w:r>
    <w:r w:rsidR="00D2534F" w:rsidRPr="004434BF">
      <w:rPr>
        <w:rFonts w:ascii="Verdana" w:hAnsi="Verdana"/>
        <w:noProof/>
        <w:sz w:val="18"/>
        <w:szCs w:val="18"/>
      </w:rPr>
      <w:t>1</w:t>
    </w:r>
    <w:r w:rsidRPr="004434BF">
      <w:rPr>
        <w:rFonts w:ascii="Verdana" w:hAnsi="Verdana"/>
        <w:sz w:val="18"/>
        <w:szCs w:val="18"/>
      </w:rPr>
      <w:fldChar w:fldCharType="end"/>
    </w:r>
    <w:r w:rsidRPr="004434BF">
      <w:rPr>
        <w:rFonts w:ascii="Verdana" w:hAnsi="Verdana"/>
        <w:sz w:val="18"/>
        <w:szCs w:val="18"/>
      </w:rPr>
      <w:t xml:space="preserve"> z </w:t>
    </w:r>
    <w:r w:rsidRPr="004434BF">
      <w:rPr>
        <w:rFonts w:ascii="Verdana" w:hAnsi="Verdana"/>
        <w:sz w:val="18"/>
        <w:szCs w:val="18"/>
      </w:rPr>
      <w:fldChar w:fldCharType="begin"/>
    </w:r>
    <w:r w:rsidRPr="004434BF">
      <w:rPr>
        <w:rFonts w:ascii="Verdana" w:hAnsi="Verdana"/>
        <w:sz w:val="18"/>
        <w:szCs w:val="18"/>
      </w:rPr>
      <w:instrText xml:space="preserve"> NUMPAGES </w:instrText>
    </w:r>
    <w:r w:rsidRPr="004434BF">
      <w:rPr>
        <w:rFonts w:ascii="Verdana" w:hAnsi="Verdana"/>
        <w:sz w:val="18"/>
        <w:szCs w:val="18"/>
      </w:rPr>
      <w:fldChar w:fldCharType="separate"/>
    </w:r>
    <w:r w:rsidR="00D2534F" w:rsidRPr="004434BF">
      <w:rPr>
        <w:rFonts w:ascii="Verdana" w:hAnsi="Verdana"/>
        <w:noProof/>
        <w:sz w:val="18"/>
        <w:szCs w:val="18"/>
      </w:rPr>
      <w:t>1</w:t>
    </w:r>
    <w:r w:rsidRPr="004434BF">
      <w:rPr>
        <w:rFonts w:ascii="Verdana" w:hAnsi="Verdana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FB4781" w14:textId="77777777" w:rsidR="00263DB9" w:rsidRDefault="00263DB9">
      <w:r>
        <w:separator/>
      </w:r>
    </w:p>
  </w:footnote>
  <w:footnote w:type="continuationSeparator" w:id="0">
    <w:p w14:paraId="72094F94" w14:textId="77777777" w:rsidR="00263DB9" w:rsidRDefault="00263D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34FDC5" w14:textId="77777777" w:rsidR="004434BF" w:rsidRPr="004434BF" w:rsidRDefault="004434BF" w:rsidP="004434BF">
    <w:pPr>
      <w:tabs>
        <w:tab w:val="center" w:pos="4536"/>
        <w:tab w:val="right" w:pos="9072"/>
      </w:tabs>
      <w:rPr>
        <w:rFonts w:ascii="Verdana" w:hAnsi="Verdana"/>
        <w:sz w:val="18"/>
        <w:szCs w:val="18"/>
      </w:rPr>
    </w:pPr>
    <w:r w:rsidRPr="004434BF">
      <w:rPr>
        <w:noProof/>
      </w:rPr>
      <w:pict w14:anchorId="2C97C9F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2" type="#_x0000_t75" style="position:absolute;margin-left:376.15pt;margin-top:-.95pt;width:77.3pt;height:40.5pt;z-index:-251658752">
          <v:imagedata r:id="rId1" o:title="rogerAA_blue"/>
        </v:shape>
      </w:pict>
    </w:r>
    <w:r w:rsidRPr="004434BF">
      <w:rPr>
        <w:rFonts w:ascii="Verdana" w:hAnsi="Verdana"/>
        <w:sz w:val="18"/>
        <w:szCs w:val="18"/>
      </w:rPr>
      <w:t>Roger Sp. z o.o. sp. k.</w:t>
    </w:r>
  </w:p>
  <w:p w14:paraId="1CF839DF" w14:textId="77777777" w:rsidR="004434BF" w:rsidRPr="004434BF" w:rsidRDefault="004434BF" w:rsidP="004434BF">
    <w:pPr>
      <w:tabs>
        <w:tab w:val="center" w:pos="4536"/>
        <w:tab w:val="right" w:pos="9072"/>
      </w:tabs>
      <w:rPr>
        <w:rFonts w:ascii="Verdana" w:hAnsi="Verdana"/>
        <w:sz w:val="18"/>
        <w:szCs w:val="18"/>
      </w:rPr>
    </w:pPr>
    <w:r w:rsidRPr="004434BF">
      <w:rPr>
        <w:rFonts w:ascii="Verdana" w:hAnsi="Verdana"/>
        <w:sz w:val="18"/>
        <w:szCs w:val="18"/>
      </w:rPr>
      <w:t>Gościszewo 59, 82-400 Sztum</w:t>
    </w:r>
  </w:p>
  <w:p w14:paraId="79D0E88A" w14:textId="77777777" w:rsidR="004434BF" w:rsidRPr="004434BF" w:rsidRDefault="004434BF" w:rsidP="004434BF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  <w:r w:rsidRPr="004434BF">
      <w:rPr>
        <w:rFonts w:ascii="Verdana" w:hAnsi="Verdana"/>
        <w:sz w:val="18"/>
        <w:szCs w:val="18"/>
        <w:lang w:val="en-US"/>
      </w:rPr>
      <w:t>Tel.: +48 55 272 01 32</w:t>
    </w:r>
  </w:p>
  <w:p w14:paraId="5E75EFBD" w14:textId="77777777" w:rsidR="004434BF" w:rsidRPr="004434BF" w:rsidRDefault="004434BF" w:rsidP="004434BF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  <w:r w:rsidRPr="004434BF">
      <w:rPr>
        <w:rFonts w:ascii="Verdana" w:hAnsi="Verdana"/>
        <w:sz w:val="18"/>
        <w:szCs w:val="18"/>
        <w:lang w:val="en-US"/>
      </w:rPr>
      <w:t>Fax: +48 55 272 01 33</w:t>
    </w:r>
  </w:p>
  <w:p w14:paraId="6D7B1E5E" w14:textId="77777777" w:rsidR="004E28F6" w:rsidRDefault="004434BF" w:rsidP="004434BF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  <w:r w:rsidRPr="004434BF">
      <w:rPr>
        <w:rFonts w:ascii="Verdana" w:hAnsi="Verdana"/>
        <w:sz w:val="18"/>
        <w:szCs w:val="18"/>
        <w:lang w:val="en-US"/>
      </w:rPr>
      <w:t xml:space="preserve">E-mail: </w:t>
    </w:r>
    <w:hyperlink r:id="rId2" w:history="1">
      <w:r w:rsidRPr="004434BF">
        <w:rPr>
          <w:rFonts w:ascii="Verdana" w:hAnsi="Verdana"/>
          <w:color w:val="0000FF"/>
          <w:sz w:val="18"/>
          <w:szCs w:val="18"/>
          <w:u w:val="single"/>
          <w:lang w:val="en-US"/>
        </w:rPr>
        <w:t>roger@roger.pl</w:t>
      </w:r>
    </w:hyperlink>
  </w:p>
  <w:p w14:paraId="2748EDE4" w14:textId="77777777" w:rsidR="004434BF" w:rsidRPr="004434BF" w:rsidRDefault="004434BF" w:rsidP="004434BF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54147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2942448"/>
    <w:multiLevelType w:val="hybridMultilevel"/>
    <w:tmpl w:val="004A57EE"/>
    <w:lvl w:ilvl="0" w:tplc="9F84200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3AF71D2"/>
    <w:multiLevelType w:val="hybridMultilevel"/>
    <w:tmpl w:val="88A249E2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4926990"/>
    <w:multiLevelType w:val="multilevel"/>
    <w:tmpl w:val="4E32513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1DE21DA0"/>
    <w:multiLevelType w:val="hybridMultilevel"/>
    <w:tmpl w:val="E63E98E0"/>
    <w:lvl w:ilvl="0" w:tplc="62305268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2390047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42A18D9"/>
    <w:multiLevelType w:val="hybridMultilevel"/>
    <w:tmpl w:val="74848474"/>
    <w:lvl w:ilvl="0" w:tplc="9F84200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F05520"/>
    <w:multiLevelType w:val="hybridMultilevel"/>
    <w:tmpl w:val="9DDA5B12"/>
    <w:lvl w:ilvl="0" w:tplc="0415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8043E6B"/>
    <w:multiLevelType w:val="hybridMultilevel"/>
    <w:tmpl w:val="C4A44F4E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B2D7E07"/>
    <w:multiLevelType w:val="hybridMultilevel"/>
    <w:tmpl w:val="2CFC0F34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E3CF1"/>
    <w:multiLevelType w:val="hybridMultilevel"/>
    <w:tmpl w:val="5FB895A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ED7FA1"/>
    <w:multiLevelType w:val="hybridMultilevel"/>
    <w:tmpl w:val="479C9038"/>
    <w:lvl w:ilvl="0" w:tplc="426A66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473AD7"/>
    <w:multiLevelType w:val="hybridMultilevel"/>
    <w:tmpl w:val="1F58F97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6398E"/>
    <w:multiLevelType w:val="hybridMultilevel"/>
    <w:tmpl w:val="903833AC"/>
    <w:lvl w:ilvl="0" w:tplc="0415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4" w15:restartNumberingAfterBreak="0">
    <w:nsid w:val="492B4684"/>
    <w:multiLevelType w:val="hybridMultilevel"/>
    <w:tmpl w:val="02086162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1E719E"/>
    <w:multiLevelType w:val="hybridMultilevel"/>
    <w:tmpl w:val="2D7E81E0"/>
    <w:lvl w:ilvl="0" w:tplc="623052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52"/>
        </w:tabs>
        <w:ind w:left="145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72"/>
        </w:tabs>
        <w:ind w:left="217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92"/>
        </w:tabs>
        <w:ind w:left="289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12"/>
        </w:tabs>
        <w:ind w:left="361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32"/>
        </w:tabs>
        <w:ind w:left="433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52"/>
        </w:tabs>
        <w:ind w:left="505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72"/>
        </w:tabs>
        <w:ind w:left="577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92"/>
        </w:tabs>
        <w:ind w:left="6492" w:hanging="180"/>
      </w:pPr>
    </w:lvl>
  </w:abstractNum>
  <w:abstractNum w:abstractNumId="16" w15:restartNumberingAfterBreak="0">
    <w:nsid w:val="4F2C0EB9"/>
    <w:multiLevelType w:val="hybridMultilevel"/>
    <w:tmpl w:val="1868C67E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294773"/>
    <w:multiLevelType w:val="hybridMultilevel"/>
    <w:tmpl w:val="98E03D9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6686294"/>
    <w:multiLevelType w:val="hybridMultilevel"/>
    <w:tmpl w:val="2B04BB30"/>
    <w:lvl w:ilvl="0" w:tplc="0415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9" w15:restartNumberingAfterBreak="0">
    <w:nsid w:val="67FC7053"/>
    <w:multiLevelType w:val="hybridMultilevel"/>
    <w:tmpl w:val="57409A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D6460CB"/>
    <w:multiLevelType w:val="hybridMultilevel"/>
    <w:tmpl w:val="657A8C96"/>
    <w:lvl w:ilvl="0" w:tplc="E3CC97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EBC6FC8"/>
    <w:multiLevelType w:val="hybridMultilevel"/>
    <w:tmpl w:val="46D85394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EC4C3D"/>
    <w:multiLevelType w:val="hybridMultilevel"/>
    <w:tmpl w:val="4E325136"/>
    <w:lvl w:ilvl="0" w:tplc="A600D3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3" w15:restartNumberingAfterBreak="0">
    <w:nsid w:val="7C12130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809976405">
    <w:abstractNumId w:val="11"/>
  </w:num>
  <w:num w:numId="2" w16cid:durableId="1444810931">
    <w:abstractNumId w:val="20"/>
  </w:num>
  <w:num w:numId="3" w16cid:durableId="1619754163">
    <w:abstractNumId w:val="19"/>
  </w:num>
  <w:num w:numId="4" w16cid:durableId="946160132">
    <w:abstractNumId w:val="7"/>
  </w:num>
  <w:num w:numId="5" w16cid:durableId="1467430157">
    <w:abstractNumId w:val="17"/>
  </w:num>
  <w:num w:numId="6" w16cid:durableId="24645876">
    <w:abstractNumId w:val="2"/>
  </w:num>
  <w:num w:numId="7" w16cid:durableId="218563750">
    <w:abstractNumId w:val="8"/>
  </w:num>
  <w:num w:numId="8" w16cid:durableId="327902303">
    <w:abstractNumId w:val="5"/>
  </w:num>
  <w:num w:numId="9" w16cid:durableId="1411538886">
    <w:abstractNumId w:val="1"/>
  </w:num>
  <w:num w:numId="10" w16cid:durableId="88964110">
    <w:abstractNumId w:val="0"/>
  </w:num>
  <w:num w:numId="11" w16cid:durableId="136189831">
    <w:abstractNumId w:val="23"/>
  </w:num>
  <w:num w:numId="12" w16cid:durableId="1452092249">
    <w:abstractNumId w:val="6"/>
  </w:num>
  <w:num w:numId="13" w16cid:durableId="1054044995">
    <w:abstractNumId w:val="4"/>
  </w:num>
  <w:num w:numId="14" w16cid:durableId="353073636">
    <w:abstractNumId w:val="15"/>
  </w:num>
  <w:num w:numId="15" w16cid:durableId="1619606061">
    <w:abstractNumId w:val="21"/>
  </w:num>
  <w:num w:numId="16" w16cid:durableId="396367923">
    <w:abstractNumId w:val="22"/>
  </w:num>
  <w:num w:numId="17" w16cid:durableId="2146510325">
    <w:abstractNumId w:val="18"/>
  </w:num>
  <w:num w:numId="18" w16cid:durableId="1631127199">
    <w:abstractNumId w:val="3"/>
  </w:num>
  <w:num w:numId="19" w16cid:durableId="893589322">
    <w:abstractNumId w:val="13"/>
  </w:num>
  <w:num w:numId="20" w16cid:durableId="640572135">
    <w:abstractNumId w:val="14"/>
  </w:num>
  <w:num w:numId="21" w16cid:durableId="235284237">
    <w:abstractNumId w:val="16"/>
  </w:num>
  <w:num w:numId="22" w16cid:durableId="1318723787">
    <w:abstractNumId w:val="10"/>
  </w:num>
  <w:num w:numId="23" w16cid:durableId="1294673270">
    <w:abstractNumId w:val="9"/>
  </w:num>
  <w:num w:numId="24" w16cid:durableId="161949010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pl-PL" w:vendorID="12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hdrShapeDefaults>
    <o:shapedefaults v:ext="edit" spidmax="307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LA0MTI0NTIxNzVQ0lEKTi0uzszPAykwrAUA9EPUliwAAAA="/>
  </w:docVars>
  <w:rsids>
    <w:rsidRoot w:val="00C84536"/>
    <w:rsid w:val="00015945"/>
    <w:rsid w:val="00015D9C"/>
    <w:rsid w:val="00016361"/>
    <w:rsid w:val="00024198"/>
    <w:rsid w:val="00026A97"/>
    <w:rsid w:val="00056646"/>
    <w:rsid w:val="00077BB3"/>
    <w:rsid w:val="00083BFA"/>
    <w:rsid w:val="00090B2D"/>
    <w:rsid w:val="000A34E7"/>
    <w:rsid w:val="000A5637"/>
    <w:rsid w:val="000A5DBB"/>
    <w:rsid w:val="000B6ADC"/>
    <w:rsid w:val="000D188F"/>
    <w:rsid w:val="000D6F13"/>
    <w:rsid w:val="000E266C"/>
    <w:rsid w:val="000F26EA"/>
    <w:rsid w:val="000F495F"/>
    <w:rsid w:val="00102BC3"/>
    <w:rsid w:val="00103785"/>
    <w:rsid w:val="001040A1"/>
    <w:rsid w:val="001135DC"/>
    <w:rsid w:val="00114899"/>
    <w:rsid w:val="001177D0"/>
    <w:rsid w:val="00126C7A"/>
    <w:rsid w:val="00135B61"/>
    <w:rsid w:val="00136F0E"/>
    <w:rsid w:val="0014649D"/>
    <w:rsid w:val="0016407B"/>
    <w:rsid w:val="00166C26"/>
    <w:rsid w:val="00194946"/>
    <w:rsid w:val="001A7413"/>
    <w:rsid w:val="001A7814"/>
    <w:rsid w:val="001B1540"/>
    <w:rsid w:val="001B1EDA"/>
    <w:rsid w:val="001C2CE7"/>
    <w:rsid w:val="001E7DF7"/>
    <w:rsid w:val="001F3C9E"/>
    <w:rsid w:val="001F6989"/>
    <w:rsid w:val="001F7C44"/>
    <w:rsid w:val="001F7D3C"/>
    <w:rsid w:val="0020030E"/>
    <w:rsid w:val="00202543"/>
    <w:rsid w:val="00204A96"/>
    <w:rsid w:val="002055EB"/>
    <w:rsid w:val="0021589F"/>
    <w:rsid w:val="00221338"/>
    <w:rsid w:val="00225BA5"/>
    <w:rsid w:val="00233A92"/>
    <w:rsid w:val="00237E56"/>
    <w:rsid w:val="0024678D"/>
    <w:rsid w:val="00255FEE"/>
    <w:rsid w:val="00263DB9"/>
    <w:rsid w:val="00287328"/>
    <w:rsid w:val="002A1F26"/>
    <w:rsid w:val="002B0481"/>
    <w:rsid w:val="002B0F21"/>
    <w:rsid w:val="002B793A"/>
    <w:rsid w:val="002D0772"/>
    <w:rsid w:val="002E1FFB"/>
    <w:rsid w:val="002E3087"/>
    <w:rsid w:val="002E3638"/>
    <w:rsid w:val="002E5C26"/>
    <w:rsid w:val="003026B1"/>
    <w:rsid w:val="00304285"/>
    <w:rsid w:val="00306470"/>
    <w:rsid w:val="00314B4C"/>
    <w:rsid w:val="003176C4"/>
    <w:rsid w:val="00332B92"/>
    <w:rsid w:val="00353786"/>
    <w:rsid w:val="00373206"/>
    <w:rsid w:val="00375E79"/>
    <w:rsid w:val="00381AB3"/>
    <w:rsid w:val="00381C43"/>
    <w:rsid w:val="00381D62"/>
    <w:rsid w:val="00387221"/>
    <w:rsid w:val="003A1531"/>
    <w:rsid w:val="003A4CB3"/>
    <w:rsid w:val="003B63F8"/>
    <w:rsid w:val="003D0EF9"/>
    <w:rsid w:val="003D3F0E"/>
    <w:rsid w:val="003D70B1"/>
    <w:rsid w:val="003D7790"/>
    <w:rsid w:val="003F0CC6"/>
    <w:rsid w:val="0040043C"/>
    <w:rsid w:val="0041222F"/>
    <w:rsid w:val="0041722B"/>
    <w:rsid w:val="00420819"/>
    <w:rsid w:val="004434BF"/>
    <w:rsid w:val="00455607"/>
    <w:rsid w:val="004666EE"/>
    <w:rsid w:val="004672A6"/>
    <w:rsid w:val="00474E5B"/>
    <w:rsid w:val="00487170"/>
    <w:rsid w:val="004A0008"/>
    <w:rsid w:val="004A06BD"/>
    <w:rsid w:val="004B4826"/>
    <w:rsid w:val="004B5118"/>
    <w:rsid w:val="004C064B"/>
    <w:rsid w:val="004C1C86"/>
    <w:rsid w:val="004C53A6"/>
    <w:rsid w:val="004C5D32"/>
    <w:rsid w:val="004D4E9E"/>
    <w:rsid w:val="004D73C4"/>
    <w:rsid w:val="004E0109"/>
    <w:rsid w:val="004E28F6"/>
    <w:rsid w:val="004E3B02"/>
    <w:rsid w:val="004E7434"/>
    <w:rsid w:val="004F4485"/>
    <w:rsid w:val="00504D38"/>
    <w:rsid w:val="005065F9"/>
    <w:rsid w:val="00516D6B"/>
    <w:rsid w:val="005344D0"/>
    <w:rsid w:val="00542CA2"/>
    <w:rsid w:val="005444E3"/>
    <w:rsid w:val="00551146"/>
    <w:rsid w:val="005548FF"/>
    <w:rsid w:val="00556B17"/>
    <w:rsid w:val="00557EA5"/>
    <w:rsid w:val="0057140B"/>
    <w:rsid w:val="00571CF5"/>
    <w:rsid w:val="0057212F"/>
    <w:rsid w:val="00577D28"/>
    <w:rsid w:val="00581298"/>
    <w:rsid w:val="00581DD5"/>
    <w:rsid w:val="00590193"/>
    <w:rsid w:val="0059078C"/>
    <w:rsid w:val="00594808"/>
    <w:rsid w:val="005A318B"/>
    <w:rsid w:val="005A5BB4"/>
    <w:rsid w:val="005B0F26"/>
    <w:rsid w:val="005D5C82"/>
    <w:rsid w:val="005F38CA"/>
    <w:rsid w:val="0060519F"/>
    <w:rsid w:val="00607044"/>
    <w:rsid w:val="00610349"/>
    <w:rsid w:val="00646023"/>
    <w:rsid w:val="0065260D"/>
    <w:rsid w:val="006840B1"/>
    <w:rsid w:val="00692252"/>
    <w:rsid w:val="006A2752"/>
    <w:rsid w:val="006A44BB"/>
    <w:rsid w:val="006A60C3"/>
    <w:rsid w:val="006A755E"/>
    <w:rsid w:val="006B22A7"/>
    <w:rsid w:val="006B6C98"/>
    <w:rsid w:val="006B738A"/>
    <w:rsid w:val="006C06EE"/>
    <w:rsid w:val="006D2896"/>
    <w:rsid w:val="006D5CE8"/>
    <w:rsid w:val="006E5795"/>
    <w:rsid w:val="006F141A"/>
    <w:rsid w:val="00707A5C"/>
    <w:rsid w:val="00724DA2"/>
    <w:rsid w:val="0072639C"/>
    <w:rsid w:val="007325F3"/>
    <w:rsid w:val="00742AEE"/>
    <w:rsid w:val="0074527D"/>
    <w:rsid w:val="00752327"/>
    <w:rsid w:val="00753BDF"/>
    <w:rsid w:val="00770CFA"/>
    <w:rsid w:val="00783265"/>
    <w:rsid w:val="00797DE1"/>
    <w:rsid w:val="007A1F55"/>
    <w:rsid w:val="007A55B1"/>
    <w:rsid w:val="007A710F"/>
    <w:rsid w:val="007D1E57"/>
    <w:rsid w:val="007E2FB2"/>
    <w:rsid w:val="007E3D33"/>
    <w:rsid w:val="0081599A"/>
    <w:rsid w:val="00817DAC"/>
    <w:rsid w:val="00824A3F"/>
    <w:rsid w:val="00847B57"/>
    <w:rsid w:val="008537C9"/>
    <w:rsid w:val="00855A99"/>
    <w:rsid w:val="00870F27"/>
    <w:rsid w:val="008715F0"/>
    <w:rsid w:val="00873024"/>
    <w:rsid w:val="00874EAE"/>
    <w:rsid w:val="00880B42"/>
    <w:rsid w:val="008863D1"/>
    <w:rsid w:val="00890DA2"/>
    <w:rsid w:val="00892C98"/>
    <w:rsid w:val="008A3716"/>
    <w:rsid w:val="008B3825"/>
    <w:rsid w:val="008E17C3"/>
    <w:rsid w:val="00900B42"/>
    <w:rsid w:val="009103B0"/>
    <w:rsid w:val="00921D2C"/>
    <w:rsid w:val="00924E20"/>
    <w:rsid w:val="009275E8"/>
    <w:rsid w:val="00943788"/>
    <w:rsid w:val="009501BB"/>
    <w:rsid w:val="0095127E"/>
    <w:rsid w:val="0096557D"/>
    <w:rsid w:val="00965952"/>
    <w:rsid w:val="00966690"/>
    <w:rsid w:val="00967BF8"/>
    <w:rsid w:val="0097461A"/>
    <w:rsid w:val="00997BE5"/>
    <w:rsid w:val="009A660C"/>
    <w:rsid w:val="009B3225"/>
    <w:rsid w:val="009C7205"/>
    <w:rsid w:val="009D7980"/>
    <w:rsid w:val="009F532E"/>
    <w:rsid w:val="009F64C0"/>
    <w:rsid w:val="00A03C9D"/>
    <w:rsid w:val="00A0517C"/>
    <w:rsid w:val="00A05AED"/>
    <w:rsid w:val="00A05BF1"/>
    <w:rsid w:val="00A107EE"/>
    <w:rsid w:val="00A17C66"/>
    <w:rsid w:val="00A62E88"/>
    <w:rsid w:val="00A642C6"/>
    <w:rsid w:val="00AA0F9B"/>
    <w:rsid w:val="00AB2BBE"/>
    <w:rsid w:val="00AB77CE"/>
    <w:rsid w:val="00AC11A0"/>
    <w:rsid w:val="00AC5B2D"/>
    <w:rsid w:val="00AD324B"/>
    <w:rsid w:val="00AD39F6"/>
    <w:rsid w:val="00AD5528"/>
    <w:rsid w:val="00AF1687"/>
    <w:rsid w:val="00AF689D"/>
    <w:rsid w:val="00AF68D6"/>
    <w:rsid w:val="00B1117E"/>
    <w:rsid w:val="00B31AB3"/>
    <w:rsid w:val="00B34F2D"/>
    <w:rsid w:val="00B411C5"/>
    <w:rsid w:val="00B66151"/>
    <w:rsid w:val="00B72362"/>
    <w:rsid w:val="00B7569A"/>
    <w:rsid w:val="00B961FD"/>
    <w:rsid w:val="00BA5230"/>
    <w:rsid w:val="00BB38DA"/>
    <w:rsid w:val="00BB7D74"/>
    <w:rsid w:val="00BC6EA0"/>
    <w:rsid w:val="00BE094A"/>
    <w:rsid w:val="00BE1BDE"/>
    <w:rsid w:val="00BE52FC"/>
    <w:rsid w:val="00BF77D8"/>
    <w:rsid w:val="00C047BF"/>
    <w:rsid w:val="00C105CC"/>
    <w:rsid w:val="00C12F67"/>
    <w:rsid w:val="00C1768F"/>
    <w:rsid w:val="00C30B5B"/>
    <w:rsid w:val="00C35147"/>
    <w:rsid w:val="00C40162"/>
    <w:rsid w:val="00C4268B"/>
    <w:rsid w:val="00C52DEC"/>
    <w:rsid w:val="00C6564F"/>
    <w:rsid w:val="00C66AE9"/>
    <w:rsid w:val="00C84536"/>
    <w:rsid w:val="00C9570D"/>
    <w:rsid w:val="00C95799"/>
    <w:rsid w:val="00C95F94"/>
    <w:rsid w:val="00CA0766"/>
    <w:rsid w:val="00CA20A4"/>
    <w:rsid w:val="00CA7ECF"/>
    <w:rsid w:val="00CB3F35"/>
    <w:rsid w:val="00CC318B"/>
    <w:rsid w:val="00CD0249"/>
    <w:rsid w:val="00CD4A81"/>
    <w:rsid w:val="00CE6BC1"/>
    <w:rsid w:val="00CF3C8D"/>
    <w:rsid w:val="00CF69FF"/>
    <w:rsid w:val="00D0206C"/>
    <w:rsid w:val="00D02826"/>
    <w:rsid w:val="00D23051"/>
    <w:rsid w:val="00D2534F"/>
    <w:rsid w:val="00D26109"/>
    <w:rsid w:val="00D32DB4"/>
    <w:rsid w:val="00D47199"/>
    <w:rsid w:val="00D5126C"/>
    <w:rsid w:val="00D63BC1"/>
    <w:rsid w:val="00D733B8"/>
    <w:rsid w:val="00D862ED"/>
    <w:rsid w:val="00D903F7"/>
    <w:rsid w:val="00D93C45"/>
    <w:rsid w:val="00DB1096"/>
    <w:rsid w:val="00DB4041"/>
    <w:rsid w:val="00DC4BF6"/>
    <w:rsid w:val="00DE1CE2"/>
    <w:rsid w:val="00DF27E7"/>
    <w:rsid w:val="00DF3577"/>
    <w:rsid w:val="00DF36D7"/>
    <w:rsid w:val="00E02F2C"/>
    <w:rsid w:val="00E039E2"/>
    <w:rsid w:val="00E20451"/>
    <w:rsid w:val="00E24360"/>
    <w:rsid w:val="00E42589"/>
    <w:rsid w:val="00E437C8"/>
    <w:rsid w:val="00E53467"/>
    <w:rsid w:val="00E56960"/>
    <w:rsid w:val="00E6069E"/>
    <w:rsid w:val="00E607FF"/>
    <w:rsid w:val="00E61FF3"/>
    <w:rsid w:val="00E63AA5"/>
    <w:rsid w:val="00E6444F"/>
    <w:rsid w:val="00E701F9"/>
    <w:rsid w:val="00E703F3"/>
    <w:rsid w:val="00E76269"/>
    <w:rsid w:val="00E863F9"/>
    <w:rsid w:val="00E918B9"/>
    <w:rsid w:val="00EB5371"/>
    <w:rsid w:val="00EC1683"/>
    <w:rsid w:val="00ED0085"/>
    <w:rsid w:val="00ED43D2"/>
    <w:rsid w:val="00ED6B11"/>
    <w:rsid w:val="00EE0F2D"/>
    <w:rsid w:val="00EF75AB"/>
    <w:rsid w:val="00F024BD"/>
    <w:rsid w:val="00F14AD7"/>
    <w:rsid w:val="00F34E19"/>
    <w:rsid w:val="00F42B39"/>
    <w:rsid w:val="00F4404A"/>
    <w:rsid w:val="00F5306D"/>
    <w:rsid w:val="00F61905"/>
    <w:rsid w:val="00F7180A"/>
    <w:rsid w:val="00F83168"/>
    <w:rsid w:val="00F83CB7"/>
    <w:rsid w:val="00F83D10"/>
    <w:rsid w:val="00F957DF"/>
    <w:rsid w:val="00F97DF3"/>
    <w:rsid w:val="00FB296D"/>
    <w:rsid w:val="00FB30E7"/>
    <w:rsid w:val="00FC7734"/>
    <w:rsid w:val="00FD2631"/>
    <w:rsid w:val="00FD4BFC"/>
    <w:rsid w:val="00FF2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,"/>
  <w:listSeparator w:val=";"/>
  <w14:docId w14:val="12711925"/>
  <w15:chartTrackingRefBased/>
  <w15:docId w15:val="{31231161-DD91-4C38-B506-CC9A45C8B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32B92"/>
    <w:rPr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qFormat/>
    <w:rsid w:val="00C047BF"/>
    <w:pPr>
      <w:keepNext/>
      <w:outlineLvl w:val="0"/>
    </w:pPr>
    <w:rPr>
      <w:i/>
      <w:iCs/>
      <w:sz w:val="16"/>
      <w:szCs w:val="20"/>
    </w:rPr>
  </w:style>
  <w:style w:type="paragraph" w:styleId="Nagwek5">
    <w:name w:val="heading 5"/>
    <w:basedOn w:val="Normalny"/>
    <w:next w:val="Normalny"/>
    <w:qFormat/>
    <w:rsid w:val="005548F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C047BF"/>
    <w:pPr>
      <w:keepNext/>
      <w:jc w:val="center"/>
      <w:outlineLvl w:val="5"/>
    </w:pPr>
    <w:rPr>
      <w:b/>
      <w:sz w:val="28"/>
      <w:szCs w:val="20"/>
    </w:rPr>
  </w:style>
  <w:style w:type="paragraph" w:styleId="Nagwek7">
    <w:name w:val="heading 7"/>
    <w:basedOn w:val="Normalny"/>
    <w:next w:val="Normalny"/>
    <w:qFormat/>
    <w:rsid w:val="00C047BF"/>
    <w:pPr>
      <w:keepNext/>
      <w:jc w:val="center"/>
      <w:outlineLvl w:val="6"/>
    </w:pPr>
    <w:rPr>
      <w:b/>
      <w:sz w:val="32"/>
      <w:szCs w:val="20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paragraph" w:styleId="Nagwek">
    <w:name w:val="header"/>
    <w:basedOn w:val="Normalny"/>
    <w:rsid w:val="00C047BF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C047BF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DF3577"/>
    <w:rPr>
      <w:rFonts w:ascii="Tahoma" w:hAnsi="Tahoma" w:cs="Tahoma"/>
      <w:sz w:val="16"/>
      <w:szCs w:val="16"/>
    </w:rPr>
  </w:style>
  <w:style w:type="paragraph" w:styleId="Plandokumentu">
    <w:name w:val="Plan dokumentu"/>
    <w:basedOn w:val="Normalny"/>
    <w:semiHidden/>
    <w:rsid w:val="003176C4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umerstrony">
    <w:name w:val="page number"/>
    <w:basedOn w:val="Domylnaczcionkaakapitu"/>
    <w:rsid w:val="00E02F2C"/>
  </w:style>
  <w:style w:type="character" w:styleId="Hipercze">
    <w:name w:val="Hyperlink"/>
    <w:rsid w:val="00E039E2"/>
    <w:rPr>
      <w:color w:val="0000FF"/>
      <w:u w:val="single"/>
    </w:rPr>
  </w:style>
  <w:style w:type="paragraph" w:styleId="Zagicieodgryformularza">
    <w:name w:val="HTML Top of Form"/>
    <w:basedOn w:val="Normalny"/>
    <w:next w:val="Normalny"/>
    <w:hidden/>
    <w:rsid w:val="00CD0249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Zagicieoddouformularza">
    <w:name w:val="HTML Bottom of Form"/>
    <w:basedOn w:val="Normalny"/>
    <w:next w:val="Normalny"/>
    <w:hidden/>
    <w:rsid w:val="00CD0249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Tekstprzypisukocowego">
    <w:name w:val="endnote text"/>
    <w:basedOn w:val="Normalny"/>
    <w:semiHidden/>
    <w:rsid w:val="00C40162"/>
    <w:rPr>
      <w:sz w:val="20"/>
      <w:szCs w:val="20"/>
    </w:rPr>
  </w:style>
  <w:style w:type="character" w:styleId="Odwoanieprzypisukocowego">
    <w:name w:val="endnote reference"/>
    <w:semiHidden/>
    <w:rsid w:val="00C4016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8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6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5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oger.p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roger@roger.p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roger.pl/pl/polityka-prywatnosci/informacja-o-przetwarzaniu-danych-osobowych-przez-roger-sp-z-o-o-sp-k.html" TargetMode="External"/><Relationship Id="rId14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roger@roger.pl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94353543EEA148BB6673DB6D4703B8" ma:contentTypeVersion="16" ma:contentTypeDescription="Utwórz nowy dokument." ma:contentTypeScope="" ma:versionID="9670919062c647de51b92fd38b19a1e8">
  <xsd:schema xmlns:xsd="http://www.w3.org/2001/XMLSchema" xmlns:xs="http://www.w3.org/2001/XMLSchema" xmlns:p="http://schemas.microsoft.com/office/2006/metadata/properties" xmlns:ns2="c2dd01ba-523a-4075-9a84-9af55bad5369" xmlns:ns3="7c7b6d39-d46e-450c-9f06-80885decd8ae" targetNamespace="http://schemas.microsoft.com/office/2006/metadata/properties" ma:root="true" ma:fieldsID="b77fbf4009cc46a0e0f7b648470463d7" ns2:_="" ns3:_="">
    <xsd:import namespace="c2dd01ba-523a-4075-9a84-9af55bad5369"/>
    <xsd:import namespace="7c7b6d39-d46e-450c-9f06-80885decd8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Komentarz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dd01ba-523a-4075-9a84-9af55bad53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2283e3a3-50a4-4055-9802-b37fbe27ed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Komentarz" ma:index="21" nillable="true" ma:displayName="Komentarz" ma:format="Dropdown" ma:internalName="Komentarz">
      <xsd:simpleType>
        <xsd:restriction base="dms:Text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b6d39-d46e-450c-9f06-80885decd8a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a38bc89-415a-4995-be34-b7b2f54785dc}" ma:internalName="TaxCatchAll" ma:showField="CatchAllData" ma:web="7c7b6d39-d46e-450c-9f06-80885decd8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omentarz xmlns="c2dd01ba-523a-4075-9a84-9af55bad5369" xsi:nil="true"/>
    <TaxCatchAll xmlns="7c7b6d39-d46e-450c-9f06-80885decd8ae" xsi:nil="true"/>
    <lcf76f155ced4ddcb4097134ff3c332f xmlns="c2dd01ba-523a-4075-9a84-9af55bad536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A70F746-A891-4216-9A5E-FDA2519608C4}"/>
</file>

<file path=customXml/itemProps2.xml><?xml version="1.0" encoding="utf-8"?>
<ds:datastoreItem xmlns:ds="http://schemas.openxmlformats.org/officeDocument/2006/customXml" ds:itemID="{DCDC6D71-DBBF-4D9B-A027-19896DA09B9F}"/>
</file>

<file path=customXml/itemProps3.xml><?xml version="1.0" encoding="utf-8"?>
<ds:datastoreItem xmlns:ds="http://schemas.openxmlformats.org/officeDocument/2006/customXml" ds:itemID="{7911560B-A7F3-4E58-8177-14FCC700FA8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1</vt:lpstr>
    </vt:vector>
  </TitlesOfParts>
  <Company>roger</Company>
  <LinksUpToDate>false</LinksUpToDate>
  <CharactersWithSpaces>1903</CharactersWithSpaces>
  <SharedDoc>false</SharedDoc>
  <HLinks>
    <vt:vector size="24" baseType="variant">
      <vt:variant>
        <vt:i4>6815848</vt:i4>
      </vt:variant>
      <vt:variant>
        <vt:i4>6</vt:i4>
      </vt:variant>
      <vt:variant>
        <vt:i4>0</vt:i4>
      </vt:variant>
      <vt:variant>
        <vt:i4>5</vt:i4>
      </vt:variant>
      <vt:variant>
        <vt:lpwstr>https://www.roger.pl/pl/polityka-prywatnosci/informacja-o-przetwarzaniu-danych-osobowych-przez-roger-sp-z-o-o-sp-k.html</vt:lpwstr>
      </vt:variant>
      <vt:variant>
        <vt:lpwstr/>
      </vt:variant>
      <vt:variant>
        <vt:i4>1245208</vt:i4>
      </vt:variant>
      <vt:variant>
        <vt:i4>3</vt:i4>
      </vt:variant>
      <vt:variant>
        <vt:i4>0</vt:i4>
      </vt:variant>
      <vt:variant>
        <vt:i4>5</vt:i4>
      </vt:variant>
      <vt:variant>
        <vt:lpwstr>http://www.roger.pl/</vt:lpwstr>
      </vt:variant>
      <vt:variant>
        <vt:lpwstr/>
      </vt:variant>
      <vt:variant>
        <vt:i4>1179684</vt:i4>
      </vt:variant>
      <vt:variant>
        <vt:i4>0</vt:i4>
      </vt:variant>
      <vt:variant>
        <vt:i4>0</vt:i4>
      </vt:variant>
      <vt:variant>
        <vt:i4>5</vt:i4>
      </vt:variant>
      <vt:variant>
        <vt:lpwstr>mailto:roger@roger.pl</vt:lpwstr>
      </vt:variant>
      <vt:variant>
        <vt:lpwstr/>
      </vt:variant>
      <vt:variant>
        <vt:i4>1179684</vt:i4>
      </vt:variant>
      <vt:variant>
        <vt:i4>0</vt:i4>
      </vt:variant>
      <vt:variant>
        <vt:i4>0</vt:i4>
      </vt:variant>
      <vt:variant>
        <vt:i4>5</vt:i4>
      </vt:variant>
      <vt:variant>
        <vt:lpwstr>mailto:roger@roger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agrabowska</dc:creator>
  <cp:keywords/>
  <cp:lastModifiedBy>Łukasz  Wdowiak</cp:lastModifiedBy>
  <cp:revision>2</cp:revision>
  <cp:lastPrinted>2017-04-04T10:35:00Z</cp:lastPrinted>
  <dcterms:created xsi:type="dcterms:W3CDTF">2025-06-03T13:19:00Z</dcterms:created>
  <dcterms:modified xsi:type="dcterms:W3CDTF">2025-06-03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1725333511</vt:i4>
  </property>
  <property fmtid="{D5CDD505-2E9C-101B-9397-08002B2CF9AE}" pid="3" name="_ReviewCycleID">
    <vt:i4>1725333511</vt:i4>
  </property>
  <property fmtid="{D5CDD505-2E9C-101B-9397-08002B2CF9AE}" pid="4" name="_NewReviewCycle">
    <vt:lpwstr/>
  </property>
  <property fmtid="{D5CDD505-2E9C-101B-9397-08002B2CF9AE}" pid="5" name="_EmailEntryID">
    <vt:lpwstr>0000000099420156E5DB15478872AD92CA6D0F34C42F9D00</vt:lpwstr>
  </property>
  <property fmtid="{D5CDD505-2E9C-101B-9397-08002B2CF9AE}" pid="6" name="Status">
    <vt:lpwstr>Bieżący</vt:lpwstr>
  </property>
  <property fmtid="{D5CDD505-2E9C-101B-9397-08002B2CF9AE}" pid="7" name="Kategoria">
    <vt:lpwstr>Instrukcja</vt:lpwstr>
  </property>
  <property fmtid="{D5CDD505-2E9C-101B-9397-08002B2CF9AE}" pid="8" name="Rozdział">
    <vt:lpwstr>7.1</vt:lpwstr>
  </property>
  <property fmtid="{D5CDD505-2E9C-101B-9397-08002B2CF9AE}" pid="9" name="Roz.">
    <vt:lpwstr>7.1 Zarządzanie procesem - Marketing i przegląd umowy - procedury P-7.1-01, P-7.1-02</vt:lpwstr>
  </property>
  <property fmtid="{D5CDD505-2E9C-101B-9397-08002B2CF9AE}" pid="10" name="_ReviewingToolsShownOnce">
    <vt:lpwstr/>
  </property>
  <property fmtid="{D5CDD505-2E9C-101B-9397-08002B2CF9AE}" pid="11" name="ContentTypeId">
    <vt:lpwstr>0x010100D194353543EEA148BB6673DB6D4703B8</vt:lpwstr>
  </property>
</Properties>
</file>